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1B50B38F" w:rsidR="003E7C5F" w:rsidRPr="00E42438" w:rsidRDefault="00AA3363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  <w:sz w:val="36"/>
          <w:szCs w:val="36"/>
        </w:rPr>
      </w:pPr>
      <w:r w:rsidRPr="00E42438">
        <w:rPr>
          <w:rFonts w:asciiTheme="minorHAnsi" w:hAnsiTheme="minorHAnsi" w:cstheme="minorHAnsi"/>
          <w:color w:val="262626" w:themeColor="text1" w:themeTint="D9"/>
          <w:sz w:val="36"/>
          <w:szCs w:val="36"/>
        </w:rPr>
        <w:t>Hazard Identification Form</w:t>
      </w:r>
      <w:r w:rsidR="00821722" w:rsidRPr="00E42438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Templat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3"/>
        <w:gridCol w:w="10335"/>
      </w:tblGrid>
      <w:tr w:rsidR="00AD0E22" w:rsidRPr="00AD0E22" w14:paraId="6D252408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71C1AE4D" w:rsidR="00126850" w:rsidRPr="00AD0E22" w:rsidRDefault="005D152C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roject name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61BA3385" w:rsidR="00365F71" w:rsidRPr="00AD0E22" w:rsidRDefault="005D152C" w:rsidP="0050726E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Prepared by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50726E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5D152C">
        <w:trPr>
          <w:jc w:val="center"/>
        </w:trPr>
        <w:tc>
          <w:tcPr>
            <w:tcW w:w="1295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60EB483A" w:rsidR="00F91E83" w:rsidRPr="00AD0E22" w:rsidRDefault="005D152C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completed</w:t>
            </w:r>
          </w:p>
        </w:tc>
        <w:tc>
          <w:tcPr>
            <w:tcW w:w="3705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466E6F92" w:rsidR="00250466" w:rsidRDefault="00250466" w:rsidP="00EA58C6">
      <w:pPr>
        <w:tabs>
          <w:tab w:val="left" w:pos="180"/>
        </w:tabs>
        <w:spacing w:after="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p w14:paraId="3DC01504" w14:textId="52A322A8" w:rsidR="00E44A09" w:rsidRPr="0052701F" w:rsidRDefault="00E44A09" w:rsidP="00E44A09">
      <w:pPr>
        <w:pStyle w:val="Heading2"/>
        <w:rPr>
          <w:rFonts w:ascii="Arial" w:hAnsi="Arial" w:cs="Arial"/>
          <w:b/>
          <w:bCs/>
          <w:color w:val="262626" w:themeColor="text1" w:themeTint="D9"/>
          <w:sz w:val="22"/>
          <w:szCs w:val="22"/>
        </w:rPr>
      </w:pPr>
      <w:r w:rsidRPr="0052701F">
        <w:rPr>
          <w:rFonts w:ascii="Arial" w:hAnsi="Arial" w:cs="Arial"/>
          <w:b/>
          <w:bCs/>
          <w:color w:val="262626" w:themeColor="text1" w:themeTint="D9"/>
          <w:sz w:val="22"/>
          <w:szCs w:val="22"/>
        </w:rPr>
        <w:t>Existing Hazard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6"/>
        <w:gridCol w:w="2325"/>
        <w:gridCol w:w="2325"/>
        <w:gridCol w:w="2325"/>
        <w:gridCol w:w="2325"/>
        <w:gridCol w:w="2327"/>
      </w:tblGrid>
      <w:tr w:rsidR="00272D16" w:rsidRPr="00AD0E22" w14:paraId="00899FAA" w14:textId="77777777" w:rsidTr="00272D16">
        <w:trPr>
          <w:cantSplit/>
          <w:trHeight w:val="70"/>
          <w:jc w:val="center"/>
        </w:trPr>
        <w:tc>
          <w:tcPr>
            <w:tcW w:w="834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10F46EAD" w14:textId="77777777" w:rsidR="00272D16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0C469354" w14:textId="77777777" w:rsidR="00272D16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A8EC500" w14:textId="77777777" w:rsidR="00272D16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500" w:type="pct"/>
            <w:gridSpan w:val="3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2EC6B3" w14:textId="735F35F7" w:rsidR="00272D16" w:rsidRDefault="00272D16" w:rsidP="00366BE4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</w:t>
            </w:r>
          </w:p>
        </w:tc>
      </w:tr>
      <w:tr w:rsidR="00366BE4" w:rsidRPr="00AD0E22" w14:paraId="144D2837" w14:textId="4EDBAF51" w:rsidTr="00272D16">
        <w:trPr>
          <w:cantSplit/>
          <w:trHeight w:val="70"/>
          <w:jc w:val="center"/>
        </w:trPr>
        <w:tc>
          <w:tcPr>
            <w:tcW w:w="834" w:type="pct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35A0431" w:rsidR="00366BE4" w:rsidRPr="00AD0E22" w:rsidRDefault="00366BE4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Hazard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4F9D0D96" w:rsidR="00366BE4" w:rsidRPr="00AD0E22" w:rsidRDefault="00366BE4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ffected personnel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71A9A941" w:rsidR="00366BE4" w:rsidRPr="00AD0E22" w:rsidRDefault="00366BE4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ociated risks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FEE6C3" w14:textId="2B75DD03" w:rsidR="00366BE4" w:rsidRDefault="00F92513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</w:t>
            </w:r>
            <w:r w:rsidR="00272D16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 xml:space="preserve"> for implementation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FF138D" w14:textId="27710506" w:rsidR="00366BE4" w:rsidRDefault="00F92513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ersonnel who will implement</w:t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E18CE4" w14:textId="076839D7" w:rsidR="00366BE4" w:rsidRDefault="009039C9" w:rsidP="00366BE4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eadline for implementation</w:t>
            </w:r>
          </w:p>
        </w:tc>
      </w:tr>
      <w:tr w:rsidR="00272D16" w:rsidRPr="00AD0E22" w14:paraId="07E73FFE" w14:textId="62EC13CD" w:rsidTr="00272D16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0F14DC9" w14:textId="320D1EB4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BBB6E1D" w14:textId="5A4FEA9B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15C0969D" w14:textId="4FE2BEB2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5365AD3B" w14:textId="68349971" w:rsidTr="00272D16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58E48728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22811E9D" w14:textId="3C5FBC61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BD6520C" w14:textId="46E81A45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44EF7A4A" w14:textId="48BA957F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663F1D61" w14:textId="251AEDE7" w:rsidTr="00272D16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1362480B" w14:textId="3FCA98A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4DBA1CFC" w14:textId="51449A5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15258AC4" w14:textId="3905F304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0A30B409" w14:textId="77777777" w:rsidTr="00272D16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3BE679C" w14:textId="12875506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A999386" w14:textId="6CD59148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BD834C" w14:textId="583369A5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162F21F" w14:textId="4768CDC3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BEF5E50" w14:textId="1AAA7E1F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6901EEBD" w14:textId="19B51B4B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8FE35FA" w14:textId="0FF2276E" w:rsidR="0052701F" w:rsidRPr="0052701F" w:rsidRDefault="00CF738D" w:rsidP="0052701F">
      <w:pPr>
        <w:pStyle w:val="Heading2"/>
        <w:rPr>
          <w:rFonts w:ascii="Arial" w:hAnsi="Arial" w:cs="Arial"/>
          <w:b/>
          <w:bCs/>
          <w:color w:val="262626" w:themeColor="text1" w:themeTint="D9"/>
          <w:sz w:val="22"/>
          <w:szCs w:val="22"/>
        </w:rPr>
      </w:pPr>
      <w:r>
        <w:rPr>
          <w:rFonts w:ascii="Arial" w:hAnsi="Arial" w:cs="Arial"/>
          <w:b/>
          <w:bCs/>
          <w:color w:val="262626" w:themeColor="text1" w:themeTint="D9"/>
          <w:sz w:val="22"/>
          <w:szCs w:val="22"/>
        </w:rPr>
        <w:lastRenderedPageBreak/>
        <w:t>Potential</w:t>
      </w:r>
      <w:r w:rsidR="0052701F" w:rsidRPr="0052701F">
        <w:rPr>
          <w:rFonts w:ascii="Arial" w:hAnsi="Arial" w:cs="Arial"/>
          <w:b/>
          <w:bCs/>
          <w:color w:val="262626" w:themeColor="text1" w:themeTint="D9"/>
          <w:sz w:val="22"/>
          <w:szCs w:val="22"/>
        </w:rPr>
        <w:t xml:space="preserve"> Hazard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26"/>
        <w:gridCol w:w="2325"/>
        <w:gridCol w:w="2325"/>
        <w:gridCol w:w="2325"/>
        <w:gridCol w:w="2325"/>
        <w:gridCol w:w="2327"/>
      </w:tblGrid>
      <w:tr w:rsidR="00272D16" w:rsidRPr="00AD0E22" w14:paraId="4A63FF16" w14:textId="77777777" w:rsidTr="006D2FEA">
        <w:trPr>
          <w:cantSplit/>
          <w:trHeight w:val="70"/>
          <w:jc w:val="center"/>
        </w:trPr>
        <w:tc>
          <w:tcPr>
            <w:tcW w:w="834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27D3B12E" w14:textId="77777777" w:rsidR="00272D16" w:rsidRDefault="00272D16" w:rsidP="006D2FEA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auto"/>
          </w:tcPr>
          <w:p w14:paraId="7F40E8C8" w14:textId="77777777" w:rsidR="00272D16" w:rsidRDefault="00272D16" w:rsidP="006D2FEA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833" w:type="pct"/>
            <w:tcBorders>
              <w:top w:val="nil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2F2DE6" w14:textId="77777777" w:rsidR="00272D16" w:rsidRDefault="00272D16" w:rsidP="006D2FEA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</w:p>
        </w:tc>
        <w:tc>
          <w:tcPr>
            <w:tcW w:w="2500" w:type="pct"/>
            <w:gridSpan w:val="3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500CA77" w14:textId="77777777" w:rsidR="00272D16" w:rsidRDefault="00272D16" w:rsidP="006D2FEA">
            <w:pPr>
              <w:tabs>
                <w:tab w:val="left" w:pos="180"/>
              </w:tabs>
              <w:ind w:right="29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</w:t>
            </w:r>
          </w:p>
        </w:tc>
      </w:tr>
      <w:tr w:rsidR="00272D16" w:rsidRPr="00AD0E22" w14:paraId="6858DBDB" w14:textId="77777777" w:rsidTr="006D2FEA">
        <w:trPr>
          <w:cantSplit/>
          <w:trHeight w:val="70"/>
          <w:jc w:val="center"/>
        </w:trPr>
        <w:tc>
          <w:tcPr>
            <w:tcW w:w="834" w:type="pct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3DD03F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Hazard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36AF83F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ffected personnel</w:t>
            </w:r>
          </w:p>
        </w:tc>
        <w:tc>
          <w:tcPr>
            <w:tcW w:w="833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9C2705D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ociated risks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35D73B4" w14:textId="77777777" w:rsidR="00272D16" w:rsidRDefault="00272D16" w:rsidP="006D2FEA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Control measure for implementation</w:t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32CAB03" w14:textId="77777777" w:rsidR="00272D16" w:rsidRDefault="00272D16" w:rsidP="006D2FEA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Personnel who will implement</w:t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A97E24" w14:textId="77777777" w:rsidR="00272D16" w:rsidRDefault="00272D16" w:rsidP="006D2FEA">
            <w:pPr>
              <w:tabs>
                <w:tab w:val="left" w:pos="180"/>
              </w:tabs>
              <w:ind w:left="0" w:right="29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eadline for implementation</w:t>
            </w:r>
          </w:p>
        </w:tc>
      </w:tr>
      <w:tr w:rsidR="00272D16" w:rsidRPr="00AD0E22" w14:paraId="3AFA59B7" w14:textId="77777777" w:rsidTr="006D2FEA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3F743EA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FF53C4E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173D12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0C8ED959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5F34DDE8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0A31FE6D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1AF07C58" w14:textId="77777777" w:rsidTr="006D2FEA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31508B36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F96643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D51BC3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5D96F8C1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03D1FA21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29757AB0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26B0E793" w14:textId="77777777" w:rsidTr="006D2FEA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6DEFD9C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B401A6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AFE4B8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15E62F27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3AABA982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6692BEDC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05082E25" w14:textId="77777777" w:rsidTr="006D2FEA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BB0AA39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7F32E8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1D0E531" w14:textId="77777777" w:rsidR="00272D16" w:rsidRPr="00AD0E22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75F56CD4" w14:textId="77777777" w:rsidR="00272D16" w:rsidRPr="002E5F34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35CEDBC" w14:textId="77777777" w:rsidR="00272D16" w:rsidRPr="002E5F34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7F1934B6" w14:textId="77777777" w:rsidR="00272D16" w:rsidRPr="002E5F34" w:rsidRDefault="00272D16" w:rsidP="006D2FEA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115B63BC" w14:textId="77777777" w:rsidTr="006D2FEA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12B38263" w14:textId="600E1974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9DC1DF" w14:textId="17F3588D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233A70" w14:textId="6D98D1CB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885BDE4" w14:textId="1AB537E8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6DD2C08C" w14:textId="352E8D22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4931AA34" w14:textId="55E920A0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272D16" w:rsidRPr="00AD0E22" w14:paraId="51B099D0" w14:textId="77777777" w:rsidTr="006D2FEA">
        <w:trPr>
          <w:cantSplit/>
          <w:trHeight w:val="1134"/>
          <w:jc w:val="center"/>
        </w:trPr>
        <w:tc>
          <w:tcPr>
            <w:tcW w:w="834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DA561F7" w14:textId="6B957AB5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AC2EE0" w14:textId="609150C3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8F21AA" w14:textId="41D42EF8" w:rsidR="00272D16" w:rsidRPr="00AD0E22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120B4BE1" w14:textId="041AA9AD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3" w:type="pct"/>
            <w:tcBorders>
              <w:left w:val="single" w:sz="4" w:space="0" w:color="A6A6A6" w:themeColor="background1" w:themeShade="A6"/>
            </w:tcBorders>
          </w:tcPr>
          <w:p w14:paraId="566AB766" w14:textId="0DEC1390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834" w:type="pct"/>
            <w:tcBorders>
              <w:left w:val="single" w:sz="4" w:space="0" w:color="A6A6A6" w:themeColor="background1" w:themeShade="A6"/>
            </w:tcBorders>
          </w:tcPr>
          <w:p w14:paraId="570ABAE4" w14:textId="34B73A41" w:rsidR="00272D16" w:rsidRPr="002E5F34" w:rsidRDefault="00272D16" w:rsidP="00272D1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2E5F3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7271512" w14:textId="1D7AD2E8" w:rsidR="005F35CE" w:rsidRPr="00DC3963" w:rsidRDefault="00AD0E22" w:rsidP="00DC3963">
      <w:pPr>
        <w:spacing w:before="120" w:after="120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AA3363">
        <w:rPr>
          <w:rFonts w:cstheme="minorHAnsi"/>
          <w:color w:val="A6A6A6" w:themeColor="background1" w:themeShade="A6"/>
          <w:sz w:val="20"/>
        </w:rPr>
        <w:t>Hazard Identification Form Template</w:t>
      </w:r>
    </w:p>
    <w:sectPr w:rsidR="005F35CE" w:rsidRPr="00DC3963" w:rsidSect="005D152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7623A" w14:textId="77777777" w:rsidR="005400F2" w:rsidRDefault="005400F2" w:rsidP="00806228">
      <w:pPr>
        <w:spacing w:after="0" w:line="240" w:lineRule="auto"/>
      </w:pPr>
      <w:r>
        <w:separator/>
      </w:r>
    </w:p>
  </w:endnote>
  <w:endnote w:type="continuationSeparator" w:id="0">
    <w:p w14:paraId="2D39EE52" w14:textId="77777777" w:rsidR="005400F2" w:rsidRDefault="005400F2" w:rsidP="008062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91B44" w14:textId="77777777" w:rsidR="00846662" w:rsidRPr="000055D1" w:rsidRDefault="00272D16" w:rsidP="0084666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Form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="00846662" w:rsidRPr="00C63CFB">
      <w:rPr>
        <w:color w:val="808080" w:themeColor="background1" w:themeShade="80"/>
        <w:sz w:val="18"/>
      </w:rPr>
      <w:t>Version 1.</w:t>
    </w:r>
    <w:r w:rsidR="00846662">
      <w:rPr>
        <w:color w:val="808080" w:themeColor="background1" w:themeShade="80"/>
        <w:sz w:val="18"/>
      </w:rPr>
      <w:t>1</w:t>
    </w:r>
    <w:r w:rsidR="00846662" w:rsidRPr="00C63CFB">
      <w:rPr>
        <w:color w:val="808080" w:themeColor="background1" w:themeShade="80"/>
        <w:sz w:val="18"/>
      </w:rPr>
      <w:t xml:space="preserve"> Produced </w:t>
    </w:r>
    <w:r w:rsidR="00846662">
      <w:rPr>
        <w:color w:val="808080" w:themeColor="background1" w:themeShade="80"/>
        <w:sz w:val="18"/>
      </w:rPr>
      <w:t>on 1st Nov</w:t>
    </w:r>
    <w:r w:rsidR="00846662" w:rsidRPr="00C63CFB">
      <w:rPr>
        <w:color w:val="808080" w:themeColor="background1" w:themeShade="80"/>
        <w:sz w:val="18"/>
      </w:rPr>
      <w:t xml:space="preserve"> 202</w:t>
    </w:r>
    <w:r w:rsidR="00846662">
      <w:rPr>
        <w:color w:val="808080" w:themeColor="background1" w:themeShade="80"/>
        <w:sz w:val="18"/>
      </w:rPr>
      <w:t>3</w:t>
    </w:r>
  </w:p>
  <w:p w14:paraId="50811398" w14:textId="62009540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846662" w:rsidRPr="000055D1">
      <w:rPr>
        <w:rFonts w:cstheme="minorHAnsi"/>
        <w:noProof/>
        <w:color w:val="808080" w:themeColor="background1" w:themeShade="80"/>
        <w:sz w:val="18"/>
      </w:rPr>
      <w:t>©</w:t>
    </w:r>
    <w:r w:rsidR="00846662" w:rsidRPr="000055D1">
      <w:rPr>
        <w:noProof/>
        <w:color w:val="808080" w:themeColor="background1" w:themeShade="80"/>
        <w:sz w:val="18"/>
      </w:rPr>
      <w:t xml:space="preserve"> </w:t>
    </w:r>
    <w:r w:rsidR="0084666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E35D" w14:textId="77777777" w:rsidR="00846662" w:rsidRPr="000055D1" w:rsidRDefault="00821722" w:rsidP="0084666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Form</w:t>
    </w:r>
    <w:r w:rsidR="008A6545">
      <w:rPr>
        <w:color w:val="808080" w:themeColor="background1" w:themeShade="80"/>
        <w:sz w:val="18"/>
      </w:rPr>
      <w:t xml:space="preserve"> Template</w:t>
    </w:r>
    <w:r w:rsidR="00806228" w:rsidRPr="002872AA">
      <w:rPr>
        <w:color w:val="808080" w:themeColor="background1" w:themeShade="80"/>
        <w:sz w:val="18"/>
      </w:rPr>
      <w:tab/>
    </w:r>
    <w:r w:rsidR="00846662" w:rsidRPr="00C63CFB">
      <w:rPr>
        <w:color w:val="808080" w:themeColor="background1" w:themeShade="80"/>
        <w:sz w:val="18"/>
      </w:rPr>
      <w:t>Version 1.</w:t>
    </w:r>
    <w:r w:rsidR="00846662">
      <w:rPr>
        <w:color w:val="808080" w:themeColor="background1" w:themeShade="80"/>
        <w:sz w:val="18"/>
      </w:rPr>
      <w:t>1</w:t>
    </w:r>
    <w:r w:rsidR="00846662" w:rsidRPr="00C63CFB">
      <w:rPr>
        <w:color w:val="808080" w:themeColor="background1" w:themeShade="80"/>
        <w:sz w:val="18"/>
      </w:rPr>
      <w:t xml:space="preserve"> Produced </w:t>
    </w:r>
    <w:r w:rsidR="00846662">
      <w:rPr>
        <w:color w:val="808080" w:themeColor="background1" w:themeShade="80"/>
        <w:sz w:val="18"/>
      </w:rPr>
      <w:t>on 1st Nov</w:t>
    </w:r>
    <w:r w:rsidR="00846662" w:rsidRPr="00C63CFB">
      <w:rPr>
        <w:color w:val="808080" w:themeColor="background1" w:themeShade="80"/>
        <w:sz w:val="18"/>
      </w:rPr>
      <w:t xml:space="preserve"> 202</w:t>
    </w:r>
    <w:r w:rsidR="00846662">
      <w:rPr>
        <w:color w:val="808080" w:themeColor="background1" w:themeShade="80"/>
        <w:sz w:val="18"/>
      </w:rPr>
      <w:t>3</w:t>
    </w:r>
  </w:p>
  <w:p w14:paraId="250E1A39" w14:textId="0072ADFF" w:rsidR="00806228" w:rsidRPr="00806228" w:rsidRDefault="00846662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34271" w14:textId="77777777" w:rsidR="00846662" w:rsidRDefault="008466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328A9" w14:textId="77777777" w:rsidR="005400F2" w:rsidRDefault="005400F2" w:rsidP="00806228">
      <w:pPr>
        <w:spacing w:after="0" w:line="240" w:lineRule="auto"/>
      </w:pPr>
      <w:r>
        <w:separator/>
      </w:r>
    </w:p>
  </w:footnote>
  <w:footnote w:type="continuationSeparator" w:id="0">
    <w:p w14:paraId="071842FB" w14:textId="77777777" w:rsidR="005400F2" w:rsidRDefault="005400F2" w:rsidP="008062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E9E7E" w14:textId="77777777" w:rsidR="00846662" w:rsidRDefault="008466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E6DAD" w14:textId="77777777" w:rsidR="00846662" w:rsidRDefault="008466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3EC7B" w14:textId="77777777" w:rsidR="00846662" w:rsidRDefault="008466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oFAGM09x4tAAAA"/>
  </w:docVars>
  <w:rsids>
    <w:rsidRoot w:val="00806228"/>
    <w:rsid w:val="00004D98"/>
    <w:rsid w:val="0001141E"/>
    <w:rsid w:val="00045698"/>
    <w:rsid w:val="000830B5"/>
    <w:rsid w:val="00093BE9"/>
    <w:rsid w:val="00093D44"/>
    <w:rsid w:val="000C1523"/>
    <w:rsid w:val="000C5275"/>
    <w:rsid w:val="000E1212"/>
    <w:rsid w:val="000E5C48"/>
    <w:rsid w:val="000F1017"/>
    <w:rsid w:val="000F5AD5"/>
    <w:rsid w:val="0011111E"/>
    <w:rsid w:val="00124A64"/>
    <w:rsid w:val="00126850"/>
    <w:rsid w:val="00156B63"/>
    <w:rsid w:val="00244EAB"/>
    <w:rsid w:val="00250466"/>
    <w:rsid w:val="00272D16"/>
    <w:rsid w:val="002A272B"/>
    <w:rsid w:val="002A3AA1"/>
    <w:rsid w:val="002A3DC8"/>
    <w:rsid w:val="002B0F5A"/>
    <w:rsid w:val="002C69BF"/>
    <w:rsid w:val="002E4725"/>
    <w:rsid w:val="002E7B55"/>
    <w:rsid w:val="002F663B"/>
    <w:rsid w:val="00353EF2"/>
    <w:rsid w:val="00365F71"/>
    <w:rsid w:val="00366BE4"/>
    <w:rsid w:val="00377B7E"/>
    <w:rsid w:val="0038739E"/>
    <w:rsid w:val="003C417B"/>
    <w:rsid w:val="003D5434"/>
    <w:rsid w:val="003E7834"/>
    <w:rsid w:val="003E7C5F"/>
    <w:rsid w:val="003F1C49"/>
    <w:rsid w:val="0041447C"/>
    <w:rsid w:val="00456504"/>
    <w:rsid w:val="00481144"/>
    <w:rsid w:val="0049068F"/>
    <w:rsid w:val="004A7AF0"/>
    <w:rsid w:val="004E16A5"/>
    <w:rsid w:val="004E2C90"/>
    <w:rsid w:val="005137F2"/>
    <w:rsid w:val="00516734"/>
    <w:rsid w:val="0052701F"/>
    <w:rsid w:val="00532953"/>
    <w:rsid w:val="005400F2"/>
    <w:rsid w:val="005A2E4F"/>
    <w:rsid w:val="005D152C"/>
    <w:rsid w:val="005E4E86"/>
    <w:rsid w:val="005F0962"/>
    <w:rsid w:val="005F35CE"/>
    <w:rsid w:val="005F4317"/>
    <w:rsid w:val="0060792E"/>
    <w:rsid w:val="006608F3"/>
    <w:rsid w:val="00671C7A"/>
    <w:rsid w:val="006F4DF6"/>
    <w:rsid w:val="007110FC"/>
    <w:rsid w:val="00713045"/>
    <w:rsid w:val="00714881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7E5A85"/>
    <w:rsid w:val="00800F96"/>
    <w:rsid w:val="00806228"/>
    <w:rsid w:val="0081213A"/>
    <w:rsid w:val="00821722"/>
    <w:rsid w:val="008354E7"/>
    <w:rsid w:val="00835C8B"/>
    <w:rsid w:val="00841D7F"/>
    <w:rsid w:val="008442D1"/>
    <w:rsid w:val="00846662"/>
    <w:rsid w:val="00857829"/>
    <w:rsid w:val="008A6545"/>
    <w:rsid w:val="008B2A75"/>
    <w:rsid w:val="008C7979"/>
    <w:rsid w:val="008D2E7C"/>
    <w:rsid w:val="00900084"/>
    <w:rsid w:val="009039C9"/>
    <w:rsid w:val="009235A3"/>
    <w:rsid w:val="0093050C"/>
    <w:rsid w:val="00936E7D"/>
    <w:rsid w:val="00950496"/>
    <w:rsid w:val="009768D2"/>
    <w:rsid w:val="009C30B4"/>
    <w:rsid w:val="009D297D"/>
    <w:rsid w:val="00A10091"/>
    <w:rsid w:val="00A17FEE"/>
    <w:rsid w:val="00A345CB"/>
    <w:rsid w:val="00A416B5"/>
    <w:rsid w:val="00AA0A94"/>
    <w:rsid w:val="00AA3363"/>
    <w:rsid w:val="00AC5694"/>
    <w:rsid w:val="00AD0E22"/>
    <w:rsid w:val="00B36F44"/>
    <w:rsid w:val="00B53CE9"/>
    <w:rsid w:val="00B90F9E"/>
    <w:rsid w:val="00BB2DC7"/>
    <w:rsid w:val="00BD629A"/>
    <w:rsid w:val="00BF02D3"/>
    <w:rsid w:val="00BF30FC"/>
    <w:rsid w:val="00C136C1"/>
    <w:rsid w:val="00C406EB"/>
    <w:rsid w:val="00C55E86"/>
    <w:rsid w:val="00C60411"/>
    <w:rsid w:val="00C62356"/>
    <w:rsid w:val="00C82237"/>
    <w:rsid w:val="00CA1354"/>
    <w:rsid w:val="00CB1A80"/>
    <w:rsid w:val="00CF738D"/>
    <w:rsid w:val="00D02BA7"/>
    <w:rsid w:val="00D111FE"/>
    <w:rsid w:val="00D51560"/>
    <w:rsid w:val="00D81C40"/>
    <w:rsid w:val="00DA10E4"/>
    <w:rsid w:val="00DC3963"/>
    <w:rsid w:val="00DD3FD7"/>
    <w:rsid w:val="00DE4348"/>
    <w:rsid w:val="00E0062C"/>
    <w:rsid w:val="00E0692C"/>
    <w:rsid w:val="00E42438"/>
    <w:rsid w:val="00E44A09"/>
    <w:rsid w:val="00E52CB0"/>
    <w:rsid w:val="00E8155E"/>
    <w:rsid w:val="00E916CF"/>
    <w:rsid w:val="00EA58C6"/>
    <w:rsid w:val="00F10405"/>
    <w:rsid w:val="00F46060"/>
    <w:rsid w:val="00F805CF"/>
    <w:rsid w:val="00F8119D"/>
    <w:rsid w:val="00F91E83"/>
    <w:rsid w:val="00F9251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891355-0A16-45B3-89C3-48A624B817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19</Words>
  <Characters>715</Characters>
  <Application>Microsoft Office Word</Application>
  <DocSecurity>0</DocSecurity>
  <Lines>9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5</cp:revision>
  <dcterms:created xsi:type="dcterms:W3CDTF">2020-07-29T23:55:00Z</dcterms:created>
  <dcterms:modified xsi:type="dcterms:W3CDTF">2023-12-04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3803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GrammarlyDocumentId">
    <vt:lpwstr>6667e9e23100b740aa07cffb6b4e3181b6cf46a1e83104674f9cce3549117e71</vt:lpwstr>
  </property>
</Properties>
</file>